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883F43" w14:textId="77777777" w:rsidR="0090778E" w:rsidRDefault="009F2EE1">
      <w:pPr>
        <w:pStyle w:val="Title"/>
      </w:pPr>
      <w:r>
        <w:t>Chimps and Children compared</w:t>
      </w:r>
    </w:p>
    <w:p w14:paraId="0BEFB726" w14:textId="77777777" w:rsidR="0090778E" w:rsidRDefault="009F2EE1">
      <w:pPr>
        <w:pStyle w:val="Author"/>
      </w:pPr>
      <w:r>
        <w:t>Eva Reindl</w:t>
      </w:r>
    </w:p>
    <w:p w14:paraId="0651DD10" w14:textId="77777777" w:rsidR="0090778E" w:rsidRDefault="009F2EE1">
      <w:pPr>
        <w:pStyle w:val="Date"/>
      </w:pPr>
      <w:r>
        <w:t>27 8 2020</w:t>
      </w:r>
    </w:p>
    <w:p w14:paraId="0D9A6164" w14:textId="77777777" w:rsidR="0090778E" w:rsidRDefault="009F2EE1">
      <w:pPr>
        <w:pStyle w:val="SourceCode"/>
      </w:pPr>
      <w:r>
        <w:rPr>
          <w:rStyle w:val="CommentTok"/>
        </w:rPr>
        <w:t>#PREPARE</w:t>
      </w:r>
      <w:r>
        <w:br/>
      </w:r>
      <w:r>
        <w:rPr>
          <w:rStyle w:val="KeywordTok"/>
        </w:rPr>
        <w:t>R.Version</w:t>
      </w:r>
      <w:r>
        <w:rPr>
          <w:rStyle w:val="NormalTok"/>
        </w:rPr>
        <w:t>()</w:t>
      </w:r>
      <w:r>
        <w:rPr>
          <w:rStyle w:val="CommentTok"/>
        </w:rPr>
        <w:t>#for referencing, shows you which R version you are using</w:t>
      </w:r>
    </w:p>
    <w:p w14:paraId="7697041B" w14:textId="77777777" w:rsidR="0090778E" w:rsidRDefault="009F2EE1">
      <w:pPr>
        <w:pStyle w:val="SourceCode"/>
      </w:pPr>
      <w:r>
        <w:rPr>
          <w:rStyle w:val="VerbatimChar"/>
        </w:rPr>
        <w:t>## $platform</w:t>
      </w:r>
      <w:r>
        <w:br/>
      </w:r>
      <w:r>
        <w:rPr>
          <w:rStyle w:val="VerbatimChar"/>
        </w:rPr>
        <w:t>## [1] "x86_64-w64-mingw3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rch</w:t>
      </w:r>
      <w:r>
        <w:br/>
      </w:r>
      <w:r>
        <w:rPr>
          <w:rStyle w:val="VerbatimChar"/>
        </w:rPr>
        <w:t>## [1] "x86_6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os</w:t>
      </w:r>
      <w:r>
        <w:br/>
      </w:r>
      <w:r>
        <w:rPr>
          <w:rStyle w:val="VerbatimChar"/>
        </w:rPr>
        <w:t>## [1] "mingw3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ystem</w:t>
      </w:r>
      <w:r>
        <w:br/>
      </w:r>
      <w:r>
        <w:rPr>
          <w:rStyle w:val="VerbatimChar"/>
        </w:rPr>
        <w:t>## [1] "x86_64, mingw3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tatus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ajor</w:t>
      </w:r>
      <w:r>
        <w:br/>
      </w:r>
      <w:r>
        <w:rPr>
          <w:rStyle w:val="VerbatimChar"/>
        </w:rPr>
        <w:t>## [1] "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inor</w:t>
      </w:r>
      <w:r>
        <w:br/>
      </w:r>
      <w:r>
        <w:rPr>
          <w:rStyle w:val="VerbatimChar"/>
        </w:rPr>
        <w:t>## [1] "6.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year</w:t>
      </w:r>
      <w:r>
        <w:br/>
      </w:r>
      <w:r>
        <w:rPr>
          <w:rStyle w:val="VerbatimChar"/>
        </w:rPr>
        <w:t>## [1] "201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onth</w:t>
      </w:r>
      <w:r>
        <w:br/>
      </w:r>
      <w:r>
        <w:rPr>
          <w:rStyle w:val="VerbatimChar"/>
        </w:rPr>
        <w:t>## [1] "0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ay</w:t>
      </w:r>
      <w:r>
        <w:br/>
      </w:r>
      <w:r>
        <w:rPr>
          <w:rStyle w:val="VerbatimChar"/>
        </w:rPr>
        <w:t>## [1] "0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svn rev`</w:t>
      </w:r>
      <w:r>
        <w:br/>
      </w:r>
      <w:r>
        <w:rPr>
          <w:rStyle w:val="VerbatimChar"/>
        </w:rPr>
        <w:t>## [1] "7678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ersion.</w:t>
      </w:r>
      <w:r>
        <w:rPr>
          <w:rStyle w:val="VerbatimChar"/>
        </w:rPr>
        <w:t>string</w:t>
      </w:r>
      <w:r>
        <w:br/>
      </w:r>
      <w:r>
        <w:rPr>
          <w:rStyle w:val="VerbatimChar"/>
        </w:rPr>
        <w:t>## [1] "R version 3.6.1 (2019-07-05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nickname</w:t>
      </w:r>
      <w:r>
        <w:br/>
      </w:r>
      <w:r>
        <w:rPr>
          <w:rStyle w:val="VerbatimChar"/>
        </w:rPr>
        <w:t>## [1] "Action of the Toes"</w:t>
      </w:r>
    </w:p>
    <w:p w14:paraId="1A85644A" w14:textId="77777777" w:rsidR="0090778E" w:rsidRDefault="009F2EE1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rPr>
          <w:rStyle w:val="CommentTok"/>
        </w:rPr>
        <w:t>#removes any other items in your workspace</w:t>
      </w:r>
      <w:r>
        <w:br/>
      </w:r>
      <w:r>
        <w:rPr>
          <w:rStyle w:val="KeywordTok"/>
        </w:rPr>
        <w:t>ls</w:t>
      </w:r>
      <w:r>
        <w:rPr>
          <w:rStyle w:val="NormalTok"/>
        </w:rPr>
        <w:t>()</w:t>
      </w:r>
      <w:r>
        <w:rPr>
          <w:rStyle w:val="CommentTok"/>
        </w:rPr>
        <w:t>#check whether workspace is empty</w:t>
      </w:r>
    </w:p>
    <w:p w14:paraId="0A6534B1" w14:textId="77777777" w:rsidR="0090778E" w:rsidRDefault="009F2EE1">
      <w:pPr>
        <w:pStyle w:val="SourceCode"/>
      </w:pPr>
      <w:r>
        <w:rPr>
          <w:rStyle w:val="VerbatimChar"/>
        </w:rPr>
        <w:t>## character(0)</w:t>
      </w:r>
    </w:p>
    <w:p w14:paraId="67A31A8D" w14:textId="77777777" w:rsidR="0090778E" w:rsidRDefault="009F2EE1">
      <w:pPr>
        <w:pStyle w:val="SourceCode"/>
      </w:pPr>
      <w:r>
        <w:rPr>
          <w:rStyle w:val="CommentTok"/>
        </w:rPr>
        <w:t>#LOAD DATA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rPr>
          <w:rStyle w:val="CommentTok"/>
        </w:rPr>
        <w:t>#sets the working directory, this is where your datafile is</w:t>
      </w:r>
      <w:r>
        <w:br/>
      </w:r>
      <w:r>
        <w:rPr>
          <w:rStyle w:val="NormalTok"/>
        </w:rPr>
        <w:t>BothSpecies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himpsAndChildren.csv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;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</w:p>
    <w:p w14:paraId="773E9286" w14:textId="77777777" w:rsidR="0090778E" w:rsidRDefault="009F2EE1">
      <w:pPr>
        <w:pStyle w:val="SourceCode"/>
      </w:pPr>
      <w:r>
        <w:rPr>
          <w:rStyle w:val="VerbatimChar"/>
        </w:rPr>
        <w:t>## Warning: package 'ggplot2' was built under R version 3.6.3</w:t>
      </w:r>
    </w:p>
    <w:p w14:paraId="36880FD3" w14:textId="77777777" w:rsidR="0090778E" w:rsidRDefault="009F2EE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wplot)</w:t>
      </w:r>
    </w:p>
    <w:p w14:paraId="1CD3CFEC" w14:textId="77777777" w:rsidR="0090778E" w:rsidRDefault="009F2EE1">
      <w:pPr>
        <w:pStyle w:val="SourceCode"/>
      </w:pPr>
      <w:r>
        <w:rPr>
          <w:rStyle w:val="VerbatimChar"/>
        </w:rPr>
        <w:t>## Warning: package 'cowplot'</w:t>
      </w:r>
      <w:r>
        <w:rPr>
          <w:rStyle w:val="VerbatimChar"/>
        </w:rPr>
        <w:t xml:space="preserve"> was built under R version 3.6.3</w:t>
      </w:r>
    </w:p>
    <w:p w14:paraId="04DC420B" w14:textId="77777777" w:rsidR="0090778E" w:rsidRDefault="009F2E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********************************************************</w:t>
      </w:r>
    </w:p>
    <w:p w14:paraId="10DE410B" w14:textId="77777777" w:rsidR="0090778E" w:rsidRDefault="009F2EE1">
      <w:pPr>
        <w:pStyle w:val="SourceCode"/>
      </w:pPr>
      <w:r>
        <w:rPr>
          <w:rStyle w:val="VerbatimChar"/>
        </w:rPr>
        <w:t>## Note: As of version 1.0.0, cowplot does not change the</w:t>
      </w:r>
    </w:p>
    <w:p w14:paraId="3971FA72" w14:textId="77777777" w:rsidR="0090778E" w:rsidRDefault="009F2EE1">
      <w:pPr>
        <w:pStyle w:val="SourceCode"/>
      </w:pPr>
      <w:r>
        <w:rPr>
          <w:rStyle w:val="VerbatimChar"/>
        </w:rPr>
        <w:t>##   default ggplot2 theme anymore. To recover the previous</w:t>
      </w:r>
    </w:p>
    <w:p w14:paraId="64A1AAC6" w14:textId="77777777" w:rsidR="0090778E" w:rsidRDefault="009F2EE1">
      <w:pPr>
        <w:pStyle w:val="SourceCode"/>
      </w:pPr>
      <w:r>
        <w:rPr>
          <w:rStyle w:val="VerbatimChar"/>
        </w:rPr>
        <w:t>##   behavior, execute:</w:t>
      </w:r>
      <w:r>
        <w:br/>
      </w:r>
      <w:r>
        <w:rPr>
          <w:rStyle w:val="VerbatimChar"/>
        </w:rPr>
        <w:t>##   theme_set(th</w:t>
      </w:r>
      <w:r>
        <w:rPr>
          <w:rStyle w:val="VerbatimChar"/>
        </w:rPr>
        <w:t>eme_cowplot())</w:t>
      </w:r>
    </w:p>
    <w:p w14:paraId="29215316" w14:textId="77777777" w:rsidR="0090778E" w:rsidRDefault="009F2EE1">
      <w:pPr>
        <w:pStyle w:val="SourceCode"/>
      </w:pPr>
      <w:r>
        <w:rPr>
          <w:rStyle w:val="VerbatimChar"/>
        </w:rPr>
        <w:t>## ********************************************************</w:t>
      </w:r>
    </w:p>
    <w:p w14:paraId="7E7D2EB5" w14:textId="77777777" w:rsidR="0090778E" w:rsidRDefault="009F2EE1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BothSpecies)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ID"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BothSpecies)</w:t>
      </w:r>
    </w:p>
    <w:p w14:paraId="2375CD0B" w14:textId="77777777" w:rsidR="0090778E" w:rsidRDefault="009F2EE1">
      <w:pPr>
        <w:pStyle w:val="SourceCode"/>
      </w:pPr>
      <w:r>
        <w:rPr>
          <w:rStyle w:val="VerbatimChar"/>
        </w:rPr>
        <w:t>## 'data.frame':    238 obs. of  14 variables:</w:t>
      </w:r>
      <w:r>
        <w:br/>
      </w:r>
      <w:r>
        <w:rPr>
          <w:rStyle w:val="VerbatimChar"/>
        </w:rPr>
        <w:t>##  $ ID          : Factor w/ 238 levels "1","10","100",..: 1 102 113 124 135 145 154 1</w:t>
      </w:r>
      <w:r>
        <w:rPr>
          <w:rStyle w:val="VerbatimChar"/>
        </w:rPr>
        <w:t>65 176 2 ...</w:t>
      </w:r>
      <w:r>
        <w:br/>
      </w:r>
      <w:r>
        <w:rPr>
          <w:rStyle w:val="VerbatimChar"/>
        </w:rPr>
        <w:t>##  $ Species     : Factor w/ 2 levels "Children","Chimpanzees": 1 1 1 1 1 1 1 1 1 1 ...</w:t>
      </w:r>
      <w:r>
        <w:br/>
      </w:r>
      <w:r>
        <w:rPr>
          <w:rStyle w:val="VerbatimChar"/>
        </w:rPr>
        <w:t>##  $ WMUpdating  : num  0.833 0.667 0.833 0.667 0.5 ...</w:t>
      </w:r>
      <w:r>
        <w:br/>
      </w:r>
      <w:r>
        <w:rPr>
          <w:rStyle w:val="VerbatimChar"/>
        </w:rPr>
        <w:t>##  $ WMBoxes     : num  0.375 0.5 0.625 0.5 0.375 NA 0.5 0.75 0.375 0.375 ...</w:t>
      </w:r>
      <w:r>
        <w:br/>
      </w:r>
      <w:r>
        <w:rPr>
          <w:rStyle w:val="VerbatimChar"/>
        </w:rPr>
        <w:t xml:space="preserve">##  $ WMGrid      </w:t>
      </w:r>
      <w:r>
        <w:rPr>
          <w:rStyle w:val="VerbatimChar"/>
        </w:rPr>
        <w:t>: num  0.879 0.767 0.731 0.623 0.624 ...</w:t>
      </w:r>
      <w:r>
        <w:br/>
      </w:r>
      <w:r>
        <w:rPr>
          <w:rStyle w:val="VerbatimChar"/>
        </w:rPr>
        <w:t>##  $ SD          : num  0.86 0.57 0.78 0.54 0.9 NA 0.78 0.78 0.78 0.74 ...</w:t>
      </w:r>
      <w:r>
        <w:br/>
      </w:r>
      <w:r>
        <w:rPr>
          <w:rStyle w:val="VerbatimChar"/>
        </w:rPr>
        <w:t>##  $ Reversal    : num  0.86 0.29 0.75 NA 1 NA 0.73 0.86 0.6 NA ...</w:t>
      </w:r>
      <w:r>
        <w:br/>
      </w:r>
      <w:r>
        <w:rPr>
          <w:rStyle w:val="VerbatimChar"/>
        </w:rPr>
        <w:t xml:space="preserve">##  $ CD_all      : num  0.857 0.583 0.625 0.857 0.846 NA 0.615 0.458 </w:t>
      </w:r>
      <w:r>
        <w:rPr>
          <w:rStyle w:val="VerbatimChar"/>
        </w:rPr>
        <w:t>0.417 NA ...</w:t>
      </w:r>
      <w:r>
        <w:br/>
      </w:r>
      <w:r>
        <w:rPr>
          <w:rStyle w:val="VerbatimChar"/>
        </w:rPr>
        <w:t>##  $ EDS         : num  0.94 NA NA NA 0.92 NA 0.83 NA NA NA ...</w:t>
      </w:r>
      <w:r>
        <w:br/>
      </w:r>
      <w:r>
        <w:rPr>
          <w:rStyle w:val="VerbatimChar"/>
        </w:rPr>
        <w:t>##  $ Tray        : num  1 0.75 0.78 0.88 0.82 0.67 0.7 0.86 0.52 0.73 ...</w:t>
      </w:r>
      <w:r>
        <w:br/>
      </w:r>
      <w:r>
        <w:rPr>
          <w:rStyle w:val="VerbatimChar"/>
        </w:rPr>
        <w:t>##  $ Shelf       : num  1 0.36 0.91 0.91 0.36 0.91 0.64 0.45 0.36 NA ...</w:t>
      </w:r>
      <w:r>
        <w:br/>
      </w:r>
      <w:r>
        <w:rPr>
          <w:rStyle w:val="VerbatimChar"/>
        </w:rPr>
        <w:t>##  $ GlassCeiling: num  0 0.75 0.917 0.833 0.833 ...</w:t>
      </w:r>
      <w:r>
        <w:br/>
      </w:r>
      <w:r>
        <w:rPr>
          <w:rStyle w:val="VerbatimChar"/>
        </w:rPr>
        <w:t>##  $ Cylinder    : num  0.917 0.167 0.75 1 1 ...</w:t>
      </w:r>
      <w:r>
        <w:br/>
      </w:r>
      <w:r>
        <w:rPr>
          <w:rStyle w:val="VerbatimChar"/>
        </w:rPr>
        <w:t>##  $ InhibGrid   : num  0.333 0.167 0.333 0.333 0.5 0 0.167 0.5 0.167 0.5 ...</w:t>
      </w:r>
    </w:p>
    <w:p w14:paraId="7947D910" w14:textId="77777777" w:rsidR="0090778E" w:rsidRDefault="009F2EE1">
      <w:pPr>
        <w:pStyle w:val="Heading1"/>
      </w:pPr>
      <w:bookmarkStart w:id="0" w:name="wm-updating"/>
      <w:r>
        <w:lastRenderedPageBreak/>
        <w:t>WM Updating</w:t>
      </w:r>
      <w:bookmarkEnd w:id="0"/>
    </w:p>
    <w:p w14:paraId="545F323F" w14:textId="77777777" w:rsidR="0090778E" w:rsidRDefault="009F2EE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BothSpecies</w:t>
      </w:r>
      <w:r>
        <w:rPr>
          <w:rStyle w:val="OperatorTok"/>
        </w:rPr>
        <w:t>$</w:t>
      </w:r>
      <w:r>
        <w:rPr>
          <w:rStyle w:val="NormalTok"/>
        </w:rPr>
        <w:t>WMUpdating))</w:t>
      </w:r>
    </w:p>
    <w:p w14:paraId="63178967" w14:textId="77777777" w:rsidR="0090778E" w:rsidRDefault="009F2EE1">
      <w:pPr>
        <w:pStyle w:val="SourceCode"/>
      </w:pPr>
      <w:r>
        <w:rPr>
          <w:rStyle w:val="VerbatimChar"/>
        </w:rPr>
        <w:t>## [1] 1</w:t>
      </w:r>
    </w:p>
    <w:p w14:paraId="18FF318D" w14:textId="77777777" w:rsidR="0090778E" w:rsidRDefault="009F2EE1">
      <w:pPr>
        <w:pStyle w:val="FirstParagraph"/>
      </w:pPr>
      <w:r>
        <w:t>1 missing value, so N = 237</w:t>
      </w:r>
    </w:p>
    <w:p w14:paraId="111CAEBD" w14:textId="77777777" w:rsidR="0090778E" w:rsidRDefault="009F2EE1">
      <w:pPr>
        <w:pStyle w:val="BodyText"/>
      </w:pPr>
      <w:r>
        <w:t>Boxplot:</w:t>
      </w:r>
    </w:p>
    <w:p w14:paraId="14684B33" w14:textId="77777777" w:rsidR="0090778E" w:rsidRDefault="009F2EE1">
      <w:pPr>
        <w:pStyle w:val="SourceCode"/>
      </w:pPr>
      <w:r>
        <w:rPr>
          <w:rStyle w:val="NormalTok"/>
        </w:rPr>
        <w:t>p1&lt;-</w:t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=</w:t>
      </w:r>
      <w:r>
        <w:rPr>
          <w:rStyle w:val="NormalTok"/>
        </w:rPr>
        <w:t xml:space="preserve">BothSpeci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38</w:t>
      </w:r>
      <w:r>
        <w:rPr>
          <w:rStyle w:val="NormalTok"/>
        </w:rPr>
        <w:t xml:space="preserve">), </w:t>
      </w:r>
      <w:r>
        <w:rPr>
          <w:rStyle w:val="DataTypeTok"/>
        </w:rPr>
        <w:t>y=</w:t>
      </w:r>
      <w:r>
        <w:rPr>
          <w:rStyle w:val="NormalTok"/>
        </w:rPr>
        <w:t xml:space="preserve">WMUpdating, </w:t>
      </w:r>
      <w:r>
        <w:rPr>
          <w:rStyle w:val="DataTypeTok"/>
        </w:rPr>
        <w:t>fill =</w:t>
      </w:r>
      <w:r>
        <w:rPr>
          <w:rStyle w:val="NormalTok"/>
        </w:rPr>
        <w:t xml:space="preserve"> Species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outlier.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i</w:t>
      </w:r>
      <w:r>
        <w:rPr>
          <w:rStyle w:val="KeywordTok"/>
        </w:rPr>
        <w:t>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Mean prop correc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axis.ticks.x=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WM Updating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FloatTok"/>
        </w:rPr>
        <w:t>0.57965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cks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) 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u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jitterdod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 xml:space="preserve">)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</w:t>
      </w:r>
      <w:r>
        <w:rPr>
          <w:rStyle w:val="DataTypeTok"/>
        </w:rPr>
        <w:t>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1</w:t>
      </w:r>
    </w:p>
    <w:p w14:paraId="0019A265" w14:textId="77777777" w:rsidR="0090778E" w:rsidRDefault="009F2EE1">
      <w:pPr>
        <w:pStyle w:val="SourceCode"/>
      </w:pPr>
      <w:r>
        <w:rPr>
          <w:rStyle w:val="VerbatimChar"/>
        </w:rPr>
        <w:t>## Warning: Removed 1 rows containing non-finite values (stat_boxplot).</w:t>
      </w:r>
    </w:p>
    <w:p w14:paraId="7277BF60" w14:textId="77777777" w:rsidR="0090778E" w:rsidRDefault="009F2EE1">
      <w:pPr>
        <w:pStyle w:val="SourceCode"/>
      </w:pPr>
      <w:r>
        <w:rPr>
          <w:rStyle w:val="VerbatimChar"/>
        </w:rPr>
        <w:t>## Warning: Removed 1 rows containing non-finite values (stat_sum).</w:t>
      </w:r>
    </w:p>
    <w:p w14:paraId="76F5B90A" w14:textId="77777777" w:rsidR="0090778E" w:rsidRDefault="009F2EE1">
      <w:pPr>
        <w:pStyle w:val="FirstParagraph"/>
      </w:pPr>
      <w:r>
        <w:rPr>
          <w:noProof/>
        </w:rPr>
        <w:drawing>
          <wp:inline distT="0" distB="0" distL="0" distR="0" wp14:anchorId="06AC5CFF" wp14:editId="1D784A2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impsAndChildren_plot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C8A327" w14:textId="77777777" w:rsidR="0090778E" w:rsidRDefault="009F2EE1">
      <w:pPr>
        <w:pStyle w:val="Heading1"/>
      </w:pPr>
      <w:bookmarkStart w:id="1" w:name="wm-grid"/>
      <w:r>
        <w:lastRenderedPageBreak/>
        <w:t>WM Grid</w:t>
      </w:r>
      <w:bookmarkEnd w:id="1"/>
    </w:p>
    <w:p w14:paraId="6B27E602" w14:textId="77777777" w:rsidR="0090778E" w:rsidRDefault="009F2EE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BothSpecies</w:t>
      </w:r>
      <w:r>
        <w:rPr>
          <w:rStyle w:val="OperatorTok"/>
        </w:rPr>
        <w:t>$</w:t>
      </w:r>
      <w:r>
        <w:rPr>
          <w:rStyle w:val="NormalTok"/>
        </w:rPr>
        <w:t>WMGrid))</w:t>
      </w:r>
    </w:p>
    <w:p w14:paraId="74AFC892" w14:textId="77777777" w:rsidR="0090778E" w:rsidRDefault="009F2EE1">
      <w:pPr>
        <w:pStyle w:val="SourceCode"/>
      </w:pPr>
      <w:r>
        <w:rPr>
          <w:rStyle w:val="VerbatimChar"/>
        </w:rPr>
        <w:t>## [1] 58</w:t>
      </w:r>
    </w:p>
    <w:p w14:paraId="16AE6DF8" w14:textId="77777777" w:rsidR="0090778E" w:rsidRDefault="009F2EE1">
      <w:pPr>
        <w:pStyle w:val="FirstParagraph"/>
      </w:pPr>
      <w:r>
        <w:t>58 missing values, so N = 180</w:t>
      </w:r>
    </w:p>
    <w:p w14:paraId="3CBD9058" w14:textId="77777777" w:rsidR="0090778E" w:rsidRDefault="009F2EE1">
      <w:pPr>
        <w:pStyle w:val="BodyText"/>
      </w:pPr>
      <w:r>
        <w:t>Boxplot:</w:t>
      </w:r>
    </w:p>
    <w:p w14:paraId="4F576439" w14:textId="77777777" w:rsidR="0090778E" w:rsidRDefault="009F2EE1">
      <w:pPr>
        <w:pStyle w:val="SourceCode"/>
      </w:pPr>
      <w:r>
        <w:rPr>
          <w:rStyle w:val="NormalTok"/>
        </w:rPr>
        <w:t>p2&lt;-</w:t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=</w:t>
      </w:r>
      <w:r>
        <w:rPr>
          <w:rStyle w:val="NormalTok"/>
        </w:rPr>
        <w:t xml:space="preserve">BothSpeci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38</w:t>
      </w:r>
      <w:r>
        <w:rPr>
          <w:rStyle w:val="NormalTok"/>
        </w:rPr>
        <w:t xml:space="preserve">), </w:t>
      </w:r>
      <w:r>
        <w:rPr>
          <w:rStyle w:val="DataTypeTok"/>
        </w:rPr>
        <w:t>y=</w:t>
      </w:r>
      <w:r>
        <w:rPr>
          <w:rStyle w:val="NormalTok"/>
        </w:rPr>
        <w:t xml:space="preserve">WMGrid, </w:t>
      </w:r>
      <w:r>
        <w:rPr>
          <w:rStyle w:val="DataTypeTok"/>
        </w:rPr>
        <w:t>fill =</w:t>
      </w:r>
      <w:r>
        <w:rPr>
          <w:rStyle w:val="NormalTok"/>
        </w:rPr>
        <w:t xml:space="preserve"> Species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outlier.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Mean distanc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axis.ticks.x=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WM Gri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FloatTok"/>
        </w:rPr>
        <w:t>0.5376574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</w:t>
      </w:r>
      <w:r>
        <w:rPr>
          <w:rStyle w:val="KeywordTok"/>
        </w:rPr>
        <w:t>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cks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) 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u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jitterdod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 xml:space="preserve">)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2</w:t>
      </w:r>
    </w:p>
    <w:p w14:paraId="66ACB9E5" w14:textId="77777777" w:rsidR="0090778E" w:rsidRDefault="009F2EE1">
      <w:pPr>
        <w:pStyle w:val="SourceCode"/>
      </w:pPr>
      <w:r>
        <w:rPr>
          <w:rStyle w:val="VerbatimChar"/>
        </w:rPr>
        <w:t>## Warning: Removed 58 rows containing non-finite values (stat_boxplot).</w:t>
      </w:r>
    </w:p>
    <w:p w14:paraId="0B646235" w14:textId="77777777" w:rsidR="0090778E" w:rsidRDefault="009F2EE1">
      <w:pPr>
        <w:pStyle w:val="SourceCode"/>
      </w:pPr>
      <w:r>
        <w:rPr>
          <w:rStyle w:val="VerbatimChar"/>
        </w:rPr>
        <w:t>## Warning: Removed 58 rows containing non-finite values (stat_sum).</w:t>
      </w:r>
    </w:p>
    <w:p w14:paraId="251840D4" w14:textId="77777777" w:rsidR="0090778E" w:rsidRDefault="009F2EE1">
      <w:pPr>
        <w:pStyle w:val="FirstParagraph"/>
      </w:pPr>
      <w:r>
        <w:rPr>
          <w:noProof/>
        </w:rPr>
        <w:drawing>
          <wp:inline distT="0" distB="0" distL="0" distR="0" wp14:anchorId="2AC07CE7" wp14:editId="35846423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impsAndChildren_plot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7BD9FC" w14:textId="77777777" w:rsidR="0090778E" w:rsidRDefault="009F2EE1">
      <w:pPr>
        <w:pStyle w:val="Heading1"/>
      </w:pPr>
      <w:bookmarkStart w:id="2" w:name="wm-boxes"/>
      <w:r>
        <w:lastRenderedPageBreak/>
        <w:t>WM Boxes</w:t>
      </w:r>
      <w:bookmarkEnd w:id="2"/>
    </w:p>
    <w:p w14:paraId="606671A3" w14:textId="77777777" w:rsidR="0090778E" w:rsidRDefault="009F2EE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BothSpecies</w:t>
      </w:r>
      <w:r>
        <w:rPr>
          <w:rStyle w:val="OperatorTok"/>
        </w:rPr>
        <w:t>$</w:t>
      </w:r>
      <w:r>
        <w:rPr>
          <w:rStyle w:val="NormalTok"/>
        </w:rPr>
        <w:t>WMBoxes))</w:t>
      </w:r>
    </w:p>
    <w:p w14:paraId="552252EE" w14:textId="77777777" w:rsidR="0090778E" w:rsidRDefault="009F2EE1">
      <w:pPr>
        <w:pStyle w:val="SourceCode"/>
      </w:pPr>
      <w:r>
        <w:rPr>
          <w:rStyle w:val="VerbatimChar"/>
        </w:rPr>
        <w:t>## [1] 36</w:t>
      </w:r>
    </w:p>
    <w:p w14:paraId="20D450B3" w14:textId="77777777" w:rsidR="0090778E" w:rsidRDefault="009F2EE1">
      <w:pPr>
        <w:pStyle w:val="FirstParagraph"/>
      </w:pPr>
      <w:r>
        <w:t>36 missing values, so N = 202</w:t>
      </w:r>
    </w:p>
    <w:p w14:paraId="0C28AD82" w14:textId="77777777" w:rsidR="0090778E" w:rsidRDefault="009F2EE1">
      <w:pPr>
        <w:pStyle w:val="BodyText"/>
      </w:pPr>
      <w:r>
        <w:t>Boxplot:</w:t>
      </w:r>
    </w:p>
    <w:p w14:paraId="0F951CD6" w14:textId="77777777" w:rsidR="0090778E" w:rsidRDefault="009F2EE1">
      <w:pPr>
        <w:pStyle w:val="SourceCode"/>
      </w:pPr>
      <w:r>
        <w:rPr>
          <w:rStyle w:val="NormalTok"/>
        </w:rPr>
        <w:t>p3&lt;-</w:t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=</w:t>
      </w:r>
      <w:r>
        <w:rPr>
          <w:rStyle w:val="NormalTok"/>
        </w:rPr>
        <w:t>B</w:t>
      </w:r>
      <w:r>
        <w:rPr>
          <w:rStyle w:val="NormalTok"/>
        </w:rPr>
        <w:t xml:space="preserve">othSpeci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38</w:t>
      </w:r>
      <w:r>
        <w:rPr>
          <w:rStyle w:val="NormalTok"/>
        </w:rPr>
        <w:t xml:space="preserve">), </w:t>
      </w:r>
      <w:r>
        <w:rPr>
          <w:rStyle w:val="DataTypeTok"/>
        </w:rPr>
        <w:t>y=</w:t>
      </w:r>
      <w:r>
        <w:rPr>
          <w:rStyle w:val="NormalTok"/>
        </w:rPr>
        <w:t xml:space="preserve">WMBoxes, </w:t>
      </w:r>
      <w:r>
        <w:rPr>
          <w:rStyle w:val="DataTypeTok"/>
        </w:rPr>
        <w:t>fill =</w:t>
      </w:r>
      <w:r>
        <w:rPr>
          <w:rStyle w:val="NormalTok"/>
        </w:rPr>
        <w:t xml:space="preserve"> Species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outlier.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Mean prop correc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axis.ticks.x=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WM Boxe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cks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) 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u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jitterdod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 xml:space="preserve">)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3</w:t>
      </w:r>
    </w:p>
    <w:p w14:paraId="667FF197" w14:textId="77777777" w:rsidR="0090778E" w:rsidRDefault="009F2EE1">
      <w:pPr>
        <w:pStyle w:val="SourceCode"/>
      </w:pPr>
      <w:r>
        <w:rPr>
          <w:rStyle w:val="VerbatimChar"/>
        </w:rPr>
        <w:t>## Warning: Removed 36 rows containing non-finite values (stat_boxplot).</w:t>
      </w:r>
    </w:p>
    <w:p w14:paraId="5564225E" w14:textId="77777777" w:rsidR="0090778E" w:rsidRDefault="009F2EE1">
      <w:pPr>
        <w:pStyle w:val="SourceCode"/>
      </w:pPr>
      <w:r>
        <w:rPr>
          <w:rStyle w:val="VerbatimChar"/>
        </w:rPr>
        <w:t>## Warning: Removed 36 rows containing non-finite values (stat_sum).</w:t>
      </w:r>
    </w:p>
    <w:p w14:paraId="7D875B4B" w14:textId="77777777" w:rsidR="0090778E" w:rsidRDefault="009F2EE1">
      <w:pPr>
        <w:pStyle w:val="FirstParagraph"/>
      </w:pPr>
      <w:r>
        <w:rPr>
          <w:noProof/>
        </w:rPr>
        <w:drawing>
          <wp:inline distT="0" distB="0" distL="0" distR="0" wp14:anchorId="330271BA" wp14:editId="7FD1AC55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impsAndChildren_plot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C642B5" w14:textId="77777777" w:rsidR="0090778E" w:rsidRDefault="009F2EE1">
      <w:pPr>
        <w:pStyle w:val="Heading1"/>
      </w:pPr>
      <w:bookmarkStart w:id="3" w:name="inhibition-boxes"/>
      <w:r>
        <w:lastRenderedPageBreak/>
        <w:t>Inhibition Boxes</w:t>
      </w:r>
      <w:bookmarkEnd w:id="3"/>
    </w:p>
    <w:p w14:paraId="6CF9FA56" w14:textId="77777777" w:rsidR="0090778E" w:rsidRDefault="009F2EE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BothSpecies</w:t>
      </w:r>
      <w:r>
        <w:rPr>
          <w:rStyle w:val="OperatorTok"/>
        </w:rPr>
        <w:t>$</w:t>
      </w:r>
      <w:r>
        <w:rPr>
          <w:rStyle w:val="NormalTok"/>
        </w:rPr>
        <w:t>GlassCeiling))</w:t>
      </w:r>
    </w:p>
    <w:p w14:paraId="4D059440" w14:textId="77777777" w:rsidR="0090778E" w:rsidRDefault="009F2EE1">
      <w:pPr>
        <w:pStyle w:val="SourceCode"/>
      </w:pPr>
      <w:r>
        <w:rPr>
          <w:rStyle w:val="VerbatimChar"/>
        </w:rPr>
        <w:t>## [1] 59</w:t>
      </w:r>
    </w:p>
    <w:p w14:paraId="6A154160" w14:textId="77777777" w:rsidR="0090778E" w:rsidRDefault="009F2EE1">
      <w:pPr>
        <w:pStyle w:val="FirstParagraph"/>
      </w:pPr>
      <w:r>
        <w:t>59 missing values, so N = 179</w:t>
      </w:r>
    </w:p>
    <w:p w14:paraId="4C79EFD1" w14:textId="77777777" w:rsidR="0090778E" w:rsidRDefault="009F2EE1">
      <w:pPr>
        <w:pStyle w:val="BodyText"/>
      </w:pPr>
      <w:r>
        <w:t>Boxplot:</w:t>
      </w:r>
    </w:p>
    <w:p w14:paraId="7CF20CFF" w14:textId="77777777" w:rsidR="0090778E" w:rsidRDefault="009F2EE1">
      <w:pPr>
        <w:pStyle w:val="SourceCode"/>
      </w:pPr>
      <w:r>
        <w:rPr>
          <w:rStyle w:val="NormalTok"/>
        </w:rPr>
        <w:t>p4&lt;-</w:t>
      </w:r>
      <w:r>
        <w:rPr>
          <w:rStyle w:val="StringTok"/>
        </w:rPr>
        <w:t xml:space="preserve">  </w:t>
      </w:r>
      <w:r>
        <w:rPr>
          <w:rStyle w:val="KeywordTok"/>
        </w:rPr>
        <w:t>ggp</w:t>
      </w:r>
      <w:r>
        <w:rPr>
          <w:rStyle w:val="KeywordTok"/>
        </w:rPr>
        <w:t>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=</w:t>
      </w:r>
      <w:r>
        <w:rPr>
          <w:rStyle w:val="NormalTok"/>
        </w:rPr>
        <w:t xml:space="preserve">BothSpeci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38</w:t>
      </w:r>
      <w:r>
        <w:rPr>
          <w:rStyle w:val="NormalTok"/>
        </w:rPr>
        <w:t xml:space="preserve">), </w:t>
      </w:r>
      <w:r>
        <w:rPr>
          <w:rStyle w:val="DataTypeTok"/>
        </w:rPr>
        <w:t>y=</w:t>
      </w:r>
      <w:r>
        <w:rPr>
          <w:rStyle w:val="NormalTok"/>
        </w:rPr>
        <w:t xml:space="preserve">GlassCeiling, </w:t>
      </w:r>
      <w:r>
        <w:rPr>
          <w:rStyle w:val="DataTypeTok"/>
        </w:rPr>
        <w:t>fill =</w:t>
      </w:r>
      <w:r>
        <w:rPr>
          <w:rStyle w:val="NormalTok"/>
        </w:rPr>
        <w:t xml:space="preserve"> Species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outlier.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Mean prop correc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axis.ticks.x=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Inhibition Boxe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cks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) 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u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jitterdod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 xml:space="preserve">)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4</w:t>
      </w:r>
    </w:p>
    <w:p w14:paraId="6CE99E4D" w14:textId="77777777" w:rsidR="0090778E" w:rsidRDefault="009F2EE1">
      <w:pPr>
        <w:pStyle w:val="SourceCode"/>
      </w:pPr>
      <w:r>
        <w:rPr>
          <w:rStyle w:val="VerbatimChar"/>
        </w:rPr>
        <w:t>## Warning: Removed 59 rows containing non-finite values (stat_boxplot).</w:t>
      </w:r>
    </w:p>
    <w:p w14:paraId="596ADFFD" w14:textId="77777777" w:rsidR="0090778E" w:rsidRDefault="009F2EE1">
      <w:pPr>
        <w:pStyle w:val="SourceCode"/>
      </w:pPr>
      <w:r>
        <w:rPr>
          <w:rStyle w:val="VerbatimChar"/>
        </w:rPr>
        <w:t>## Warning: Removed 59 rows containing non-finite values (stat_sum).</w:t>
      </w:r>
    </w:p>
    <w:p w14:paraId="741FDC07" w14:textId="77777777" w:rsidR="0090778E" w:rsidRDefault="009F2EE1">
      <w:pPr>
        <w:pStyle w:val="FirstParagraph"/>
      </w:pPr>
      <w:r>
        <w:rPr>
          <w:noProof/>
        </w:rPr>
        <w:drawing>
          <wp:inline distT="0" distB="0" distL="0" distR="0" wp14:anchorId="29CD28D3" wp14:editId="3EA3E884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impsAndChildren_plot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48E0B2" w14:textId="77777777" w:rsidR="0090778E" w:rsidRDefault="009F2EE1">
      <w:pPr>
        <w:pStyle w:val="Heading1"/>
      </w:pPr>
      <w:bookmarkStart w:id="4" w:name="inhibition-cylinder"/>
      <w:r>
        <w:lastRenderedPageBreak/>
        <w:t>Inhibition Cylinder</w:t>
      </w:r>
      <w:bookmarkEnd w:id="4"/>
    </w:p>
    <w:p w14:paraId="57E0D2B9" w14:textId="77777777" w:rsidR="0090778E" w:rsidRDefault="009F2EE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BothSpecies</w:t>
      </w:r>
      <w:r>
        <w:rPr>
          <w:rStyle w:val="OperatorTok"/>
        </w:rPr>
        <w:t>$</w:t>
      </w:r>
      <w:r>
        <w:rPr>
          <w:rStyle w:val="NormalTok"/>
        </w:rPr>
        <w:t>Cylinder))</w:t>
      </w:r>
    </w:p>
    <w:p w14:paraId="6700D6AD" w14:textId="77777777" w:rsidR="0090778E" w:rsidRDefault="009F2EE1">
      <w:pPr>
        <w:pStyle w:val="SourceCode"/>
      </w:pPr>
      <w:r>
        <w:rPr>
          <w:rStyle w:val="VerbatimChar"/>
        </w:rPr>
        <w:t>## [1] 43</w:t>
      </w:r>
    </w:p>
    <w:p w14:paraId="26389207" w14:textId="77777777" w:rsidR="0090778E" w:rsidRDefault="009F2EE1">
      <w:pPr>
        <w:pStyle w:val="FirstParagraph"/>
      </w:pPr>
      <w:r>
        <w:t>43 missing values, so N = 195</w:t>
      </w:r>
    </w:p>
    <w:p w14:paraId="6346CE96" w14:textId="77777777" w:rsidR="0090778E" w:rsidRDefault="009F2EE1">
      <w:pPr>
        <w:pStyle w:val="BodyText"/>
      </w:pPr>
      <w:r>
        <w:t>Boxplot:</w:t>
      </w:r>
    </w:p>
    <w:p w14:paraId="2E704B9A" w14:textId="77777777" w:rsidR="0090778E" w:rsidRDefault="009F2EE1">
      <w:pPr>
        <w:pStyle w:val="SourceCode"/>
      </w:pPr>
      <w:r>
        <w:rPr>
          <w:rStyle w:val="NormalTok"/>
        </w:rPr>
        <w:t>p5&lt;-</w:t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=</w:t>
      </w:r>
      <w:r>
        <w:rPr>
          <w:rStyle w:val="NormalTok"/>
        </w:rPr>
        <w:t xml:space="preserve">BothSpeci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38</w:t>
      </w:r>
      <w:r>
        <w:rPr>
          <w:rStyle w:val="NormalTok"/>
        </w:rPr>
        <w:t xml:space="preserve">), </w:t>
      </w:r>
      <w:r>
        <w:rPr>
          <w:rStyle w:val="DataTypeTok"/>
        </w:rPr>
        <w:t>y=</w:t>
      </w:r>
      <w:r>
        <w:rPr>
          <w:rStyle w:val="NormalTok"/>
        </w:rPr>
        <w:t xml:space="preserve">Cylinder, </w:t>
      </w:r>
      <w:r>
        <w:rPr>
          <w:rStyle w:val="DataTypeTok"/>
        </w:rPr>
        <w:t>fill =</w:t>
      </w:r>
      <w:r>
        <w:rPr>
          <w:rStyle w:val="NormalTok"/>
        </w:rPr>
        <w:t xml:space="preserve"> Species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outlier.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Mean prop correc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axis.ticks.x=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Inhibition Cylinder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panel.grid.m</w:t>
      </w:r>
      <w:r>
        <w:rPr>
          <w:rStyle w:val="DataTypeTok"/>
        </w:rPr>
        <w:t>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cks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) 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u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jitterdod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 xml:space="preserve">)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5</w:t>
      </w:r>
    </w:p>
    <w:p w14:paraId="25111722" w14:textId="77777777" w:rsidR="0090778E" w:rsidRDefault="009F2EE1">
      <w:pPr>
        <w:pStyle w:val="SourceCode"/>
      </w:pPr>
      <w:r>
        <w:rPr>
          <w:rStyle w:val="VerbatimChar"/>
        </w:rPr>
        <w:t>## Warning: Removed 43 rows containing non-finite values (stat_boxplot).</w:t>
      </w:r>
    </w:p>
    <w:p w14:paraId="1BB13212" w14:textId="77777777" w:rsidR="0090778E" w:rsidRDefault="009F2EE1">
      <w:pPr>
        <w:pStyle w:val="SourceCode"/>
      </w:pPr>
      <w:r>
        <w:rPr>
          <w:rStyle w:val="VerbatimChar"/>
        </w:rPr>
        <w:t>## Warning: Removed 43 rows containing non-finite values (stat_sum).</w:t>
      </w:r>
    </w:p>
    <w:p w14:paraId="77DA9149" w14:textId="77777777" w:rsidR="0090778E" w:rsidRDefault="009F2EE1">
      <w:pPr>
        <w:pStyle w:val="FirstParagraph"/>
      </w:pPr>
      <w:r>
        <w:rPr>
          <w:noProof/>
        </w:rPr>
        <w:drawing>
          <wp:inline distT="0" distB="0" distL="0" distR="0" wp14:anchorId="311BDCD5" wp14:editId="14F398CB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impsAndChildren_plots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0498EE" w14:textId="77777777" w:rsidR="0090778E" w:rsidRDefault="009F2EE1">
      <w:pPr>
        <w:pStyle w:val="Heading1"/>
      </w:pPr>
      <w:bookmarkStart w:id="5" w:name="inhibition-grid"/>
      <w:r>
        <w:lastRenderedPageBreak/>
        <w:t>Inhibition Grid</w:t>
      </w:r>
      <w:bookmarkEnd w:id="5"/>
    </w:p>
    <w:p w14:paraId="266B9C3C" w14:textId="77777777" w:rsidR="0090778E" w:rsidRDefault="009F2EE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BothSpecies</w:t>
      </w:r>
      <w:r>
        <w:rPr>
          <w:rStyle w:val="OperatorTok"/>
        </w:rPr>
        <w:t>$</w:t>
      </w:r>
      <w:r>
        <w:rPr>
          <w:rStyle w:val="NormalTok"/>
        </w:rPr>
        <w:t>InhibGrid))</w:t>
      </w:r>
    </w:p>
    <w:p w14:paraId="09555F00" w14:textId="77777777" w:rsidR="0090778E" w:rsidRDefault="009F2EE1">
      <w:pPr>
        <w:pStyle w:val="SourceCode"/>
      </w:pPr>
      <w:r>
        <w:rPr>
          <w:rStyle w:val="VerbatimChar"/>
        </w:rPr>
        <w:t>## [1] 27</w:t>
      </w:r>
    </w:p>
    <w:p w14:paraId="2B2A3521" w14:textId="77777777" w:rsidR="0090778E" w:rsidRDefault="009F2EE1">
      <w:pPr>
        <w:pStyle w:val="FirstParagraph"/>
      </w:pPr>
      <w:r>
        <w:t>43 missing values, so N = 211</w:t>
      </w:r>
    </w:p>
    <w:p w14:paraId="0D44FA53" w14:textId="77777777" w:rsidR="0090778E" w:rsidRDefault="009F2EE1">
      <w:pPr>
        <w:pStyle w:val="BodyText"/>
      </w:pPr>
      <w:r>
        <w:t>Boxplot:</w:t>
      </w:r>
    </w:p>
    <w:p w14:paraId="2A43F2A2" w14:textId="77777777" w:rsidR="0090778E" w:rsidRDefault="009F2EE1">
      <w:pPr>
        <w:pStyle w:val="SourceCode"/>
      </w:pPr>
      <w:r>
        <w:rPr>
          <w:rStyle w:val="NormalTok"/>
        </w:rPr>
        <w:t>p6&lt;-</w:t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=</w:t>
      </w:r>
      <w:r>
        <w:rPr>
          <w:rStyle w:val="NormalTok"/>
        </w:rPr>
        <w:t xml:space="preserve">BothSpeci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38</w:t>
      </w:r>
      <w:r>
        <w:rPr>
          <w:rStyle w:val="NormalTok"/>
        </w:rPr>
        <w:t xml:space="preserve">), </w:t>
      </w:r>
      <w:r>
        <w:rPr>
          <w:rStyle w:val="DataTypeTok"/>
        </w:rPr>
        <w:t>y=</w:t>
      </w:r>
      <w:r>
        <w:rPr>
          <w:rStyle w:val="NormalTok"/>
        </w:rPr>
        <w:t xml:space="preserve">InhibGrid, </w:t>
      </w:r>
      <w:r>
        <w:rPr>
          <w:rStyle w:val="DataTypeTok"/>
        </w:rPr>
        <w:t>fill =</w:t>
      </w:r>
      <w:r>
        <w:rPr>
          <w:rStyle w:val="NormalTok"/>
        </w:rPr>
        <w:t xml:space="preserve"> Species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outlier.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Mean prop correc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axis.ticks.x=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Inhibition Gri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cks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) 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u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jitterdod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 xml:space="preserve">)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6</w:t>
      </w:r>
    </w:p>
    <w:p w14:paraId="0BBFF856" w14:textId="77777777" w:rsidR="0090778E" w:rsidRDefault="009F2EE1">
      <w:pPr>
        <w:pStyle w:val="SourceCode"/>
      </w:pPr>
      <w:r>
        <w:rPr>
          <w:rStyle w:val="VerbatimChar"/>
        </w:rPr>
        <w:t>## Warning: Removed 27 rows containing non-finite values (stat_boxplot).</w:t>
      </w:r>
    </w:p>
    <w:p w14:paraId="5EA6B9A8" w14:textId="77777777" w:rsidR="0090778E" w:rsidRDefault="009F2EE1">
      <w:pPr>
        <w:pStyle w:val="SourceCode"/>
      </w:pPr>
      <w:r>
        <w:rPr>
          <w:rStyle w:val="VerbatimChar"/>
        </w:rPr>
        <w:t>## Warning: Removed 27 rows containing non-finite values (stat_sum).</w:t>
      </w:r>
    </w:p>
    <w:p w14:paraId="3D2D47A2" w14:textId="77777777" w:rsidR="0090778E" w:rsidRDefault="009F2EE1">
      <w:pPr>
        <w:pStyle w:val="FirstParagraph"/>
      </w:pPr>
      <w:r>
        <w:rPr>
          <w:noProof/>
        </w:rPr>
        <w:drawing>
          <wp:inline distT="0" distB="0" distL="0" distR="0" wp14:anchorId="60396D2D" wp14:editId="161E317D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impsAndChildren_plots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21F762" w14:textId="77777777" w:rsidR="0090778E" w:rsidRDefault="009F2EE1">
      <w:pPr>
        <w:pStyle w:val="Heading1"/>
      </w:pPr>
      <w:bookmarkStart w:id="6" w:name="shifting-tray"/>
      <w:r>
        <w:lastRenderedPageBreak/>
        <w:t>Shifting Tray</w:t>
      </w:r>
      <w:bookmarkEnd w:id="6"/>
    </w:p>
    <w:p w14:paraId="6B1C22CC" w14:textId="77777777" w:rsidR="0090778E" w:rsidRDefault="009F2EE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BothSpecies</w:t>
      </w:r>
      <w:r>
        <w:rPr>
          <w:rStyle w:val="OperatorTok"/>
        </w:rPr>
        <w:t>$</w:t>
      </w:r>
      <w:r>
        <w:rPr>
          <w:rStyle w:val="NormalTok"/>
        </w:rPr>
        <w:t>Tray))</w:t>
      </w:r>
    </w:p>
    <w:p w14:paraId="316FCECB" w14:textId="77777777" w:rsidR="0090778E" w:rsidRDefault="009F2EE1">
      <w:pPr>
        <w:pStyle w:val="SourceCode"/>
      </w:pPr>
      <w:r>
        <w:rPr>
          <w:rStyle w:val="VerbatimChar"/>
        </w:rPr>
        <w:t>## [1] 38</w:t>
      </w:r>
    </w:p>
    <w:p w14:paraId="295CFDC4" w14:textId="77777777" w:rsidR="0090778E" w:rsidRDefault="009F2EE1">
      <w:pPr>
        <w:pStyle w:val="FirstParagraph"/>
      </w:pPr>
      <w:r>
        <w:t>38 missing values, so N = 200</w:t>
      </w:r>
    </w:p>
    <w:p w14:paraId="6F800EA2" w14:textId="77777777" w:rsidR="0090778E" w:rsidRDefault="009F2EE1">
      <w:pPr>
        <w:pStyle w:val="BodyText"/>
      </w:pPr>
      <w:r>
        <w:t>Boxplot:</w:t>
      </w:r>
    </w:p>
    <w:p w14:paraId="1EBE532A" w14:textId="77777777" w:rsidR="0090778E" w:rsidRDefault="009F2EE1">
      <w:pPr>
        <w:pStyle w:val="SourceCode"/>
      </w:pPr>
      <w:r>
        <w:rPr>
          <w:rStyle w:val="NormalTok"/>
        </w:rPr>
        <w:t>p7&lt;-</w:t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</w:t>
      </w:r>
      <w:r>
        <w:rPr>
          <w:rStyle w:val="DataTypeTok"/>
        </w:rPr>
        <w:t>=</w:t>
      </w:r>
      <w:r>
        <w:rPr>
          <w:rStyle w:val="NormalTok"/>
        </w:rPr>
        <w:t xml:space="preserve">BothSpeci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38</w:t>
      </w:r>
      <w:r>
        <w:rPr>
          <w:rStyle w:val="NormalTok"/>
        </w:rPr>
        <w:t xml:space="preserve">), </w:t>
      </w:r>
      <w:r>
        <w:rPr>
          <w:rStyle w:val="DataTypeTok"/>
        </w:rPr>
        <w:t>y=</w:t>
      </w:r>
      <w:r>
        <w:rPr>
          <w:rStyle w:val="NormalTok"/>
        </w:rPr>
        <w:t xml:space="preserve">Tray, </w:t>
      </w:r>
      <w:r>
        <w:rPr>
          <w:rStyle w:val="DataTypeTok"/>
        </w:rPr>
        <w:t>fill =</w:t>
      </w:r>
      <w:r>
        <w:rPr>
          <w:rStyle w:val="NormalTok"/>
        </w:rPr>
        <w:t xml:space="preserve"> Species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outlier.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Mean prop correc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axis.ticks.x=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hifting Tra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cks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) 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u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jitterdod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 xml:space="preserve">)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7</w:t>
      </w:r>
    </w:p>
    <w:p w14:paraId="068944E8" w14:textId="77777777" w:rsidR="0090778E" w:rsidRDefault="009F2EE1">
      <w:pPr>
        <w:pStyle w:val="SourceCode"/>
      </w:pPr>
      <w:r>
        <w:rPr>
          <w:rStyle w:val="VerbatimChar"/>
        </w:rPr>
        <w:t>## Warning: Removed 38 rows containing non-finite values (stat_boxplot).</w:t>
      </w:r>
    </w:p>
    <w:p w14:paraId="5B25392B" w14:textId="77777777" w:rsidR="0090778E" w:rsidRDefault="009F2EE1">
      <w:pPr>
        <w:pStyle w:val="SourceCode"/>
      </w:pPr>
      <w:r>
        <w:rPr>
          <w:rStyle w:val="VerbatimChar"/>
        </w:rPr>
        <w:t>## Warning: Removed 38 r</w:t>
      </w:r>
      <w:r>
        <w:rPr>
          <w:rStyle w:val="VerbatimChar"/>
        </w:rPr>
        <w:t>ows containing non-finite values (stat_sum).</w:t>
      </w:r>
    </w:p>
    <w:p w14:paraId="3E0F0C00" w14:textId="77777777" w:rsidR="0090778E" w:rsidRDefault="009F2EE1">
      <w:pPr>
        <w:pStyle w:val="FirstParagraph"/>
      </w:pPr>
      <w:r>
        <w:rPr>
          <w:noProof/>
        </w:rPr>
        <w:drawing>
          <wp:inline distT="0" distB="0" distL="0" distR="0" wp14:anchorId="1F5D4F98" wp14:editId="59C3431F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impsAndChildren_plots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4C2C9F" w14:textId="77777777" w:rsidR="0090778E" w:rsidRDefault="009F2EE1">
      <w:pPr>
        <w:pStyle w:val="Heading1"/>
      </w:pPr>
      <w:bookmarkStart w:id="7" w:name="shifting-shelf"/>
      <w:r>
        <w:lastRenderedPageBreak/>
        <w:t>Shifting Shelf</w:t>
      </w:r>
      <w:bookmarkEnd w:id="7"/>
    </w:p>
    <w:p w14:paraId="1F58BAB0" w14:textId="77777777" w:rsidR="0090778E" w:rsidRDefault="009F2EE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BothSpecies</w:t>
      </w:r>
      <w:r>
        <w:rPr>
          <w:rStyle w:val="OperatorTok"/>
        </w:rPr>
        <w:t>$</w:t>
      </w:r>
      <w:r>
        <w:rPr>
          <w:rStyle w:val="NormalTok"/>
        </w:rPr>
        <w:t>Shelf))</w:t>
      </w:r>
    </w:p>
    <w:p w14:paraId="29FEAD22" w14:textId="77777777" w:rsidR="0090778E" w:rsidRDefault="009F2EE1">
      <w:pPr>
        <w:pStyle w:val="SourceCode"/>
      </w:pPr>
      <w:r>
        <w:rPr>
          <w:rStyle w:val="VerbatimChar"/>
        </w:rPr>
        <w:t>## [1] 36</w:t>
      </w:r>
    </w:p>
    <w:p w14:paraId="2A44B7DC" w14:textId="77777777" w:rsidR="0090778E" w:rsidRDefault="009F2EE1">
      <w:pPr>
        <w:pStyle w:val="FirstParagraph"/>
      </w:pPr>
      <w:r>
        <w:t>36 missing values, so N = 202</w:t>
      </w:r>
    </w:p>
    <w:p w14:paraId="294E49D7" w14:textId="77777777" w:rsidR="0090778E" w:rsidRDefault="009F2EE1">
      <w:pPr>
        <w:pStyle w:val="BodyText"/>
      </w:pPr>
      <w:r>
        <w:t>Boxplot:</w:t>
      </w:r>
    </w:p>
    <w:p w14:paraId="3B738B8E" w14:textId="77777777" w:rsidR="0090778E" w:rsidRDefault="009F2EE1">
      <w:pPr>
        <w:pStyle w:val="SourceCode"/>
      </w:pPr>
      <w:r>
        <w:rPr>
          <w:rStyle w:val="NormalTok"/>
        </w:rPr>
        <w:t>p8&lt;-</w:t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=</w:t>
      </w:r>
      <w:r>
        <w:rPr>
          <w:rStyle w:val="NormalTok"/>
        </w:rPr>
        <w:t xml:space="preserve">BothSpeci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38</w:t>
      </w:r>
      <w:r>
        <w:rPr>
          <w:rStyle w:val="NormalTok"/>
        </w:rPr>
        <w:t xml:space="preserve">), </w:t>
      </w:r>
      <w:r>
        <w:rPr>
          <w:rStyle w:val="DataTypeTok"/>
        </w:rPr>
        <w:t>y=</w:t>
      </w:r>
      <w:r>
        <w:rPr>
          <w:rStyle w:val="NormalTok"/>
        </w:rPr>
        <w:t xml:space="preserve">Shelf, </w:t>
      </w:r>
      <w:r>
        <w:rPr>
          <w:rStyle w:val="DataTypeTok"/>
        </w:rPr>
        <w:t>fill =</w:t>
      </w:r>
      <w:r>
        <w:rPr>
          <w:rStyle w:val="NormalTok"/>
        </w:rPr>
        <w:t xml:space="preserve"> Species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outlier.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Mean prop of switche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axis.ticks.x=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hifting Shelf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FloatTok"/>
        </w:rPr>
        <w:t>0.2242245</w:t>
      </w:r>
      <w:r>
        <w:rPr>
          <w:rStyle w:val="NormalTok"/>
        </w:rPr>
        <w:t xml:space="preserve">, </w:t>
      </w:r>
      <w:r>
        <w:rPr>
          <w:rStyle w:val="DataTypeTok"/>
        </w:rPr>
        <w:t>lin</w:t>
      </w:r>
      <w:r>
        <w:rPr>
          <w:rStyle w:val="DataTypeTok"/>
        </w:rPr>
        <w:t>etype=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cks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) 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u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jitterdod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 xml:space="preserve">)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8</w:t>
      </w:r>
    </w:p>
    <w:p w14:paraId="5ABDA73E" w14:textId="77777777" w:rsidR="0090778E" w:rsidRDefault="009F2EE1">
      <w:pPr>
        <w:pStyle w:val="SourceCode"/>
      </w:pPr>
      <w:r>
        <w:rPr>
          <w:rStyle w:val="VerbatimChar"/>
        </w:rPr>
        <w:t>## Warning: Removed 36 rows containing non-finite values (stat_boxplot).</w:t>
      </w:r>
    </w:p>
    <w:p w14:paraId="38C5DB80" w14:textId="77777777" w:rsidR="0090778E" w:rsidRDefault="009F2EE1">
      <w:pPr>
        <w:pStyle w:val="SourceCode"/>
      </w:pPr>
      <w:r>
        <w:rPr>
          <w:rStyle w:val="VerbatimChar"/>
        </w:rPr>
        <w:t>## Warning: Removed 36 rows containing non-finite values (stat_sum).</w:t>
      </w:r>
    </w:p>
    <w:p w14:paraId="19829F82" w14:textId="77777777" w:rsidR="0090778E" w:rsidRDefault="009F2EE1">
      <w:pPr>
        <w:pStyle w:val="FirstParagraph"/>
      </w:pPr>
      <w:r>
        <w:rPr>
          <w:noProof/>
        </w:rPr>
        <w:drawing>
          <wp:inline distT="0" distB="0" distL="0" distR="0" wp14:anchorId="32F2F25A" wp14:editId="2D48245D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impsAndChildren_plots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2E082E" w14:textId="77777777" w:rsidR="0090778E" w:rsidRDefault="009F2EE1">
      <w:pPr>
        <w:pStyle w:val="Heading1"/>
      </w:pPr>
      <w:bookmarkStart w:id="8" w:name="shifting-boxes"/>
      <w:r>
        <w:lastRenderedPageBreak/>
        <w:t>Shifting Boxes</w:t>
      </w:r>
      <w:bookmarkEnd w:id="8"/>
    </w:p>
    <w:p w14:paraId="57FCB143" w14:textId="77777777" w:rsidR="0090778E" w:rsidRDefault="009F2EE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BothSpecies</w:t>
      </w:r>
      <w:r>
        <w:rPr>
          <w:rStyle w:val="OperatorTok"/>
        </w:rPr>
        <w:t>$</w:t>
      </w:r>
      <w:r>
        <w:rPr>
          <w:rStyle w:val="NormalTok"/>
        </w:rPr>
        <w:t>CD_all))</w:t>
      </w:r>
    </w:p>
    <w:p w14:paraId="14294E67" w14:textId="77777777" w:rsidR="0090778E" w:rsidRDefault="009F2EE1">
      <w:pPr>
        <w:pStyle w:val="SourceCode"/>
      </w:pPr>
      <w:r>
        <w:rPr>
          <w:rStyle w:val="VerbatimChar"/>
        </w:rPr>
        <w:t>## [1] 53</w:t>
      </w:r>
    </w:p>
    <w:p w14:paraId="0FB190F3" w14:textId="77777777" w:rsidR="0090778E" w:rsidRDefault="009F2EE1">
      <w:pPr>
        <w:pStyle w:val="FirstParagraph"/>
      </w:pPr>
      <w:r>
        <w:t>53 missing values, so N = 185</w:t>
      </w:r>
    </w:p>
    <w:p w14:paraId="2A12715A" w14:textId="77777777" w:rsidR="0090778E" w:rsidRDefault="009F2EE1">
      <w:pPr>
        <w:pStyle w:val="BodyText"/>
      </w:pPr>
      <w:r>
        <w:t>Boxplot:</w:t>
      </w:r>
    </w:p>
    <w:p w14:paraId="20935094" w14:textId="77777777" w:rsidR="0090778E" w:rsidRDefault="009F2EE1">
      <w:pPr>
        <w:pStyle w:val="SourceCode"/>
      </w:pPr>
      <w:r>
        <w:rPr>
          <w:rStyle w:val="NormalTok"/>
        </w:rPr>
        <w:t>p9&lt;-</w:t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=</w:t>
      </w:r>
      <w:r>
        <w:rPr>
          <w:rStyle w:val="NormalTok"/>
        </w:rPr>
        <w:t xml:space="preserve">BothSpeci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38</w:t>
      </w:r>
      <w:r>
        <w:rPr>
          <w:rStyle w:val="NormalTok"/>
        </w:rPr>
        <w:t xml:space="preserve">), </w:t>
      </w:r>
      <w:r>
        <w:rPr>
          <w:rStyle w:val="DataTypeTok"/>
        </w:rPr>
        <w:t>y=</w:t>
      </w:r>
      <w:r>
        <w:rPr>
          <w:rStyle w:val="NormalTok"/>
        </w:rPr>
        <w:t xml:space="preserve">CD_all, </w:t>
      </w:r>
      <w:r>
        <w:rPr>
          <w:rStyle w:val="DataTypeTok"/>
        </w:rPr>
        <w:t>fill =</w:t>
      </w:r>
      <w:r>
        <w:rPr>
          <w:rStyle w:val="NormalTok"/>
        </w:rPr>
        <w:t xml:space="preserve"> Species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outlier.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Mean prop correc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axis.ticks.x=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cks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) 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u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jitterdod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 xml:space="preserve">)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9</w:t>
      </w:r>
    </w:p>
    <w:p w14:paraId="4E871129" w14:textId="77777777" w:rsidR="0090778E" w:rsidRDefault="009F2EE1">
      <w:pPr>
        <w:pStyle w:val="SourceCode"/>
      </w:pPr>
      <w:r>
        <w:rPr>
          <w:rStyle w:val="VerbatimChar"/>
        </w:rPr>
        <w:t>## Warning: Rem</w:t>
      </w:r>
      <w:r>
        <w:rPr>
          <w:rStyle w:val="VerbatimChar"/>
        </w:rPr>
        <w:t>oved 53 rows containing non-finite values (stat_boxplot).</w:t>
      </w:r>
    </w:p>
    <w:p w14:paraId="2EAA321B" w14:textId="77777777" w:rsidR="0090778E" w:rsidRDefault="009F2EE1">
      <w:pPr>
        <w:pStyle w:val="SourceCode"/>
      </w:pPr>
      <w:r>
        <w:rPr>
          <w:rStyle w:val="VerbatimChar"/>
        </w:rPr>
        <w:t>## Warning: Removed 53 rows containing non-finite values (stat_sum).</w:t>
      </w:r>
    </w:p>
    <w:p w14:paraId="5250F1FA" w14:textId="77777777" w:rsidR="0090778E" w:rsidRDefault="009F2EE1">
      <w:pPr>
        <w:pStyle w:val="FirstParagraph"/>
      </w:pPr>
      <w:r>
        <w:rPr>
          <w:noProof/>
        </w:rPr>
        <w:drawing>
          <wp:inline distT="0" distB="0" distL="0" distR="0" wp14:anchorId="43A7CA11" wp14:editId="16FFD68E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impsAndChildren_plots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5FD832" w14:textId="77777777" w:rsidR="0090778E" w:rsidRDefault="009F2EE1">
      <w:pPr>
        <w:pStyle w:val="Heading1"/>
      </w:pPr>
      <w:bookmarkStart w:id="9" w:name="reversal"/>
      <w:r>
        <w:lastRenderedPageBreak/>
        <w:t>Reversal</w:t>
      </w:r>
      <w:bookmarkEnd w:id="9"/>
    </w:p>
    <w:p w14:paraId="25F59782" w14:textId="77777777" w:rsidR="0090778E" w:rsidRDefault="009F2EE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BothSpecies</w:t>
      </w:r>
      <w:r>
        <w:rPr>
          <w:rStyle w:val="OperatorTok"/>
        </w:rPr>
        <w:t>$</w:t>
      </w:r>
      <w:r>
        <w:rPr>
          <w:rStyle w:val="NormalTok"/>
        </w:rPr>
        <w:t>Reversal))</w:t>
      </w:r>
    </w:p>
    <w:p w14:paraId="59C2298C" w14:textId="77777777" w:rsidR="0090778E" w:rsidRDefault="009F2EE1">
      <w:pPr>
        <w:pStyle w:val="SourceCode"/>
      </w:pPr>
      <w:r>
        <w:rPr>
          <w:rStyle w:val="VerbatimChar"/>
        </w:rPr>
        <w:t>## [1] 83</w:t>
      </w:r>
    </w:p>
    <w:p w14:paraId="08C0B91A" w14:textId="77777777" w:rsidR="0090778E" w:rsidRDefault="009F2EE1">
      <w:pPr>
        <w:pStyle w:val="FirstParagraph"/>
      </w:pPr>
      <w:r>
        <w:t>83 missing values, so N = 155</w:t>
      </w:r>
    </w:p>
    <w:p w14:paraId="6489DABB" w14:textId="77777777" w:rsidR="0090778E" w:rsidRDefault="009F2EE1">
      <w:pPr>
        <w:pStyle w:val="BodyText"/>
      </w:pPr>
      <w:r>
        <w:t>Boxplot:</w:t>
      </w:r>
    </w:p>
    <w:p w14:paraId="1799324B" w14:textId="77777777" w:rsidR="0090778E" w:rsidRDefault="009F2EE1">
      <w:pPr>
        <w:pStyle w:val="SourceCode"/>
      </w:pPr>
      <w:r>
        <w:rPr>
          <w:rStyle w:val="NormalTok"/>
        </w:rPr>
        <w:t>p10&lt;-</w:t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=</w:t>
      </w:r>
      <w:r>
        <w:rPr>
          <w:rStyle w:val="NormalTok"/>
        </w:rPr>
        <w:t xml:space="preserve">BothSpecies, </w:t>
      </w:r>
      <w:r>
        <w:rPr>
          <w:rStyle w:val="KeywordTok"/>
        </w:rPr>
        <w:t>a</w:t>
      </w:r>
      <w:r>
        <w:rPr>
          <w:rStyle w:val="KeywordTok"/>
        </w:rPr>
        <w:t>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38</w:t>
      </w:r>
      <w:r>
        <w:rPr>
          <w:rStyle w:val="NormalTok"/>
        </w:rPr>
        <w:t xml:space="preserve">), </w:t>
      </w:r>
      <w:r>
        <w:rPr>
          <w:rStyle w:val="DataTypeTok"/>
        </w:rPr>
        <w:t>y=</w:t>
      </w:r>
      <w:r>
        <w:rPr>
          <w:rStyle w:val="NormalTok"/>
        </w:rPr>
        <w:t xml:space="preserve">Reversal, </w:t>
      </w:r>
      <w:r>
        <w:rPr>
          <w:rStyle w:val="DataTypeTok"/>
        </w:rPr>
        <w:t>fill =</w:t>
      </w:r>
      <w:r>
        <w:rPr>
          <w:rStyle w:val="NormalTok"/>
        </w:rPr>
        <w:t xml:space="preserve"> Species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outlier.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Mean prop correc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axis.ticks.x=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eversal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cks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) 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u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jitterdod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 xml:space="preserve">)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10</w:t>
      </w:r>
    </w:p>
    <w:p w14:paraId="6B2B3279" w14:textId="77777777" w:rsidR="0090778E" w:rsidRDefault="009F2EE1">
      <w:pPr>
        <w:pStyle w:val="SourceCode"/>
      </w:pPr>
      <w:r>
        <w:rPr>
          <w:rStyle w:val="VerbatimChar"/>
        </w:rPr>
        <w:t>## Warning: Removed 83 rows containing non-finite values (stat_boxplot).</w:t>
      </w:r>
    </w:p>
    <w:p w14:paraId="733C33E1" w14:textId="77777777" w:rsidR="0090778E" w:rsidRDefault="009F2EE1">
      <w:pPr>
        <w:pStyle w:val="SourceCode"/>
      </w:pPr>
      <w:r>
        <w:rPr>
          <w:rStyle w:val="VerbatimChar"/>
        </w:rPr>
        <w:t xml:space="preserve">## Warning: Removed 83 </w:t>
      </w:r>
      <w:r>
        <w:rPr>
          <w:rStyle w:val="VerbatimChar"/>
        </w:rPr>
        <w:t>rows containing non-finite values (stat_sum).</w:t>
      </w:r>
    </w:p>
    <w:p w14:paraId="679F3C8A" w14:textId="77777777" w:rsidR="0090778E" w:rsidRDefault="009F2EE1">
      <w:pPr>
        <w:pStyle w:val="FirstParagraph"/>
      </w:pPr>
      <w:r>
        <w:rPr>
          <w:noProof/>
        </w:rPr>
        <w:drawing>
          <wp:inline distT="0" distB="0" distL="0" distR="0" wp14:anchorId="6FD6BA08" wp14:editId="1BABCACE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impsAndChildren_plots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E2796F" w14:textId="77777777" w:rsidR="0090778E" w:rsidRDefault="009F2EE1">
      <w:pPr>
        <w:pStyle w:val="Heading1"/>
      </w:pPr>
      <w:bookmarkStart w:id="10" w:name="eds"/>
      <w:r>
        <w:lastRenderedPageBreak/>
        <w:t>EDS</w:t>
      </w:r>
      <w:bookmarkEnd w:id="10"/>
    </w:p>
    <w:p w14:paraId="25598878" w14:textId="77777777" w:rsidR="0090778E" w:rsidRDefault="009F2EE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BothSpecies</w:t>
      </w:r>
      <w:r>
        <w:rPr>
          <w:rStyle w:val="OperatorTok"/>
        </w:rPr>
        <w:t>$</w:t>
      </w:r>
      <w:r>
        <w:rPr>
          <w:rStyle w:val="NormalTok"/>
        </w:rPr>
        <w:t>EDS))</w:t>
      </w:r>
    </w:p>
    <w:p w14:paraId="76D521B5" w14:textId="77777777" w:rsidR="0090778E" w:rsidRDefault="009F2EE1">
      <w:pPr>
        <w:pStyle w:val="SourceCode"/>
      </w:pPr>
      <w:r>
        <w:rPr>
          <w:rStyle w:val="VerbatimChar"/>
        </w:rPr>
        <w:t>## [1] 160</w:t>
      </w:r>
    </w:p>
    <w:p w14:paraId="697B0CD8" w14:textId="77777777" w:rsidR="0090778E" w:rsidRDefault="009F2EE1">
      <w:pPr>
        <w:pStyle w:val="FirstParagraph"/>
      </w:pPr>
      <w:r>
        <w:t>160 missing values, so N = 78</w:t>
      </w:r>
    </w:p>
    <w:p w14:paraId="30A8B07B" w14:textId="77777777" w:rsidR="0090778E" w:rsidRDefault="009F2EE1">
      <w:pPr>
        <w:pStyle w:val="BodyText"/>
      </w:pPr>
      <w:r>
        <w:t>Boxplot:</w:t>
      </w:r>
    </w:p>
    <w:p w14:paraId="52873BBE" w14:textId="77777777" w:rsidR="0090778E" w:rsidRDefault="009F2EE1">
      <w:pPr>
        <w:pStyle w:val="SourceCode"/>
      </w:pPr>
      <w:r>
        <w:rPr>
          <w:rStyle w:val="NormalTok"/>
        </w:rPr>
        <w:t>p11&lt;-</w:t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=</w:t>
      </w:r>
      <w:r>
        <w:rPr>
          <w:rStyle w:val="NormalTok"/>
        </w:rPr>
        <w:t xml:space="preserve">BothSpeci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38</w:t>
      </w:r>
      <w:r>
        <w:rPr>
          <w:rStyle w:val="NormalTok"/>
        </w:rPr>
        <w:t xml:space="preserve">), </w:t>
      </w:r>
      <w:r>
        <w:rPr>
          <w:rStyle w:val="DataTypeTok"/>
        </w:rPr>
        <w:t>y=</w:t>
      </w:r>
      <w:r>
        <w:rPr>
          <w:rStyle w:val="NormalTok"/>
        </w:rPr>
        <w:t xml:space="preserve">EDS, </w:t>
      </w:r>
      <w:r>
        <w:rPr>
          <w:rStyle w:val="DataTypeTok"/>
        </w:rPr>
        <w:t>fill =</w:t>
      </w:r>
      <w:r>
        <w:rPr>
          <w:rStyle w:val="NormalTok"/>
        </w:rPr>
        <w:t xml:space="preserve"> Species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outlier.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Mean prop correc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axis.ticks.x=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ED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cks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u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jitterdod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 xml:space="preserve">)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11</w:t>
      </w:r>
    </w:p>
    <w:p w14:paraId="290BD8CB" w14:textId="77777777" w:rsidR="0090778E" w:rsidRDefault="009F2EE1">
      <w:pPr>
        <w:pStyle w:val="SourceCode"/>
      </w:pPr>
      <w:r>
        <w:rPr>
          <w:rStyle w:val="VerbatimChar"/>
        </w:rPr>
        <w:t>## Warning: Removed 160 rows containing non-finite values (stat_boxplot).</w:t>
      </w:r>
    </w:p>
    <w:p w14:paraId="4688A562" w14:textId="77777777" w:rsidR="0090778E" w:rsidRDefault="009F2EE1">
      <w:pPr>
        <w:pStyle w:val="SourceCode"/>
      </w:pPr>
      <w:r>
        <w:rPr>
          <w:rStyle w:val="VerbatimChar"/>
        </w:rPr>
        <w:t>## Warning: Removed 160 rows containing non-finite values (stat_sum).</w:t>
      </w:r>
    </w:p>
    <w:p w14:paraId="033D7EF1" w14:textId="77777777" w:rsidR="0090778E" w:rsidRDefault="009F2EE1">
      <w:pPr>
        <w:pStyle w:val="FirstParagraph"/>
      </w:pPr>
      <w:r>
        <w:rPr>
          <w:noProof/>
        </w:rPr>
        <w:drawing>
          <wp:inline distT="0" distB="0" distL="0" distR="0" wp14:anchorId="28900B17" wp14:editId="39064B6C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impsAndChildren_plots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3B8AF6" w14:textId="77777777" w:rsidR="0090778E" w:rsidRDefault="009F2EE1">
      <w:pPr>
        <w:pStyle w:val="Heading1"/>
      </w:pPr>
      <w:bookmarkStart w:id="11" w:name="sd"/>
      <w:r>
        <w:lastRenderedPageBreak/>
        <w:t>SD</w:t>
      </w:r>
      <w:bookmarkEnd w:id="11"/>
    </w:p>
    <w:p w14:paraId="2C4EEE0A" w14:textId="77777777" w:rsidR="0090778E" w:rsidRDefault="009F2EE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BothSpecies</w:t>
      </w:r>
      <w:r>
        <w:rPr>
          <w:rStyle w:val="OperatorTok"/>
        </w:rPr>
        <w:t>$</w:t>
      </w:r>
      <w:r>
        <w:rPr>
          <w:rStyle w:val="NormalTok"/>
        </w:rPr>
        <w:t>SD))</w:t>
      </w:r>
    </w:p>
    <w:p w14:paraId="6B0ECAF9" w14:textId="77777777" w:rsidR="0090778E" w:rsidRDefault="009F2EE1">
      <w:pPr>
        <w:pStyle w:val="SourceCode"/>
      </w:pPr>
      <w:r>
        <w:rPr>
          <w:rStyle w:val="VerbatimChar"/>
        </w:rPr>
        <w:t>## [1] 43</w:t>
      </w:r>
    </w:p>
    <w:p w14:paraId="318DAE64" w14:textId="77777777" w:rsidR="0090778E" w:rsidRDefault="009F2EE1">
      <w:pPr>
        <w:pStyle w:val="FirstParagraph"/>
      </w:pPr>
      <w:r>
        <w:t>43 missing values, so N = 195</w:t>
      </w:r>
    </w:p>
    <w:p w14:paraId="2367F697" w14:textId="77777777" w:rsidR="0090778E" w:rsidRDefault="009F2EE1">
      <w:pPr>
        <w:pStyle w:val="BodyText"/>
      </w:pPr>
      <w:r>
        <w:t>Boxplot:</w:t>
      </w:r>
    </w:p>
    <w:p w14:paraId="666BC489" w14:textId="77777777" w:rsidR="0090778E" w:rsidRDefault="009F2EE1">
      <w:pPr>
        <w:pStyle w:val="SourceCode"/>
      </w:pPr>
      <w:r>
        <w:rPr>
          <w:rStyle w:val="NormalTok"/>
        </w:rPr>
        <w:t>p12&lt;-</w:t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=</w:t>
      </w:r>
      <w:r>
        <w:rPr>
          <w:rStyle w:val="NormalTok"/>
        </w:rPr>
        <w:t xml:space="preserve">BothSpeci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38</w:t>
      </w:r>
      <w:r>
        <w:rPr>
          <w:rStyle w:val="NormalTok"/>
        </w:rPr>
        <w:t xml:space="preserve">), </w:t>
      </w:r>
      <w:r>
        <w:rPr>
          <w:rStyle w:val="DataTypeTok"/>
        </w:rPr>
        <w:t>y=</w:t>
      </w:r>
      <w:r>
        <w:rPr>
          <w:rStyle w:val="NormalTok"/>
        </w:rPr>
        <w:t xml:space="preserve">SD, </w:t>
      </w:r>
      <w:r>
        <w:rPr>
          <w:rStyle w:val="DataTypeTok"/>
        </w:rPr>
        <w:t>fill =</w:t>
      </w:r>
      <w:r>
        <w:rPr>
          <w:rStyle w:val="NormalTok"/>
        </w:rPr>
        <w:t xml:space="preserve"> Species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outlier.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Mean prop correc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>()</w:t>
      </w:r>
      <w:r>
        <w:rPr>
          <w:rStyle w:val="NormalTok"/>
        </w:rPr>
        <w:t xml:space="preserve">, </w:t>
      </w:r>
      <w:r>
        <w:rPr>
          <w:rStyle w:val="DataTypeTok"/>
        </w:rPr>
        <w:t>axis.ticks.x=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cks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u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jitterdod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 xml:space="preserve">)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12</w:t>
      </w:r>
    </w:p>
    <w:p w14:paraId="4F5FB920" w14:textId="77777777" w:rsidR="0090778E" w:rsidRDefault="009F2EE1">
      <w:pPr>
        <w:pStyle w:val="SourceCode"/>
      </w:pPr>
      <w:r>
        <w:rPr>
          <w:rStyle w:val="VerbatimChar"/>
        </w:rPr>
        <w:t>## Warning: Removed 43 rows containing non-finite values (stat_boxplot).</w:t>
      </w:r>
    </w:p>
    <w:p w14:paraId="264DD60C" w14:textId="77777777" w:rsidR="0090778E" w:rsidRDefault="009F2EE1">
      <w:pPr>
        <w:pStyle w:val="SourceCode"/>
      </w:pPr>
      <w:r>
        <w:rPr>
          <w:rStyle w:val="VerbatimChar"/>
        </w:rPr>
        <w:t>## Warning: Removed 43 r</w:t>
      </w:r>
      <w:r>
        <w:rPr>
          <w:rStyle w:val="VerbatimChar"/>
        </w:rPr>
        <w:t>ows containing non-finite values (stat_sum).</w:t>
      </w:r>
    </w:p>
    <w:p w14:paraId="13194089" w14:textId="77777777" w:rsidR="0090778E" w:rsidRDefault="009F2EE1">
      <w:pPr>
        <w:pStyle w:val="FirstParagraph"/>
      </w:pPr>
      <w:r>
        <w:rPr>
          <w:noProof/>
        </w:rPr>
        <w:drawing>
          <wp:inline distT="0" distB="0" distL="0" distR="0" wp14:anchorId="41882E73" wp14:editId="206ABECE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impsAndChildren_plots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CD87C2" w14:textId="77777777" w:rsidR="0090778E" w:rsidRDefault="009F2EE1">
      <w:pPr>
        <w:pStyle w:val="SourceCode"/>
      </w:pPr>
      <w:r>
        <w:rPr>
          <w:rStyle w:val="KeywordTok"/>
        </w:rPr>
        <w:lastRenderedPageBreak/>
        <w:t>plot_grid</w:t>
      </w:r>
      <w:r>
        <w:rPr>
          <w:rStyle w:val="NormalTok"/>
        </w:rPr>
        <w:t xml:space="preserve">(p1, p2, p3, p4, p5, p6, p7, p8, p9, p10, p11, p12, </w:t>
      </w:r>
      <w:r>
        <w:rPr>
          <w:rStyle w:val="DataTypeTok"/>
        </w:rPr>
        <w:t>rel_width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rel_heigh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49DDFBF6" w14:textId="77777777" w:rsidR="0090778E" w:rsidRDefault="009F2EE1">
      <w:pPr>
        <w:pStyle w:val="SourceCode"/>
      </w:pPr>
      <w:r>
        <w:rPr>
          <w:rStyle w:val="VerbatimChar"/>
        </w:rPr>
        <w:t>## Warning: Removed 1 rows containing non-finite values (stat_boxplot).</w:t>
      </w:r>
    </w:p>
    <w:p w14:paraId="6417E814" w14:textId="77777777" w:rsidR="0090778E" w:rsidRDefault="009F2EE1">
      <w:pPr>
        <w:pStyle w:val="SourceCode"/>
      </w:pPr>
      <w:r>
        <w:rPr>
          <w:rStyle w:val="VerbatimChar"/>
        </w:rPr>
        <w:t>## Warning: Removed 1 rows containing non-finite values (stat_sum).</w:t>
      </w:r>
    </w:p>
    <w:p w14:paraId="042F2DB2" w14:textId="77777777" w:rsidR="0090778E" w:rsidRDefault="009F2EE1">
      <w:pPr>
        <w:pStyle w:val="SourceCode"/>
      </w:pPr>
      <w:r>
        <w:rPr>
          <w:rStyle w:val="VerbatimChar"/>
        </w:rPr>
        <w:t>## Warning: Removed 58 rows containing non-finite values (stat_boxplot).</w:t>
      </w:r>
    </w:p>
    <w:p w14:paraId="20F8C4C2" w14:textId="77777777" w:rsidR="0090778E" w:rsidRDefault="009F2EE1">
      <w:pPr>
        <w:pStyle w:val="SourceCode"/>
      </w:pPr>
      <w:r>
        <w:rPr>
          <w:rStyle w:val="VerbatimChar"/>
        </w:rPr>
        <w:t>## Warning: Removed 58 rows containing non-</w:t>
      </w:r>
      <w:r>
        <w:rPr>
          <w:rStyle w:val="VerbatimChar"/>
        </w:rPr>
        <w:t>finite values (stat_sum).</w:t>
      </w:r>
    </w:p>
    <w:p w14:paraId="02A0F7B5" w14:textId="77777777" w:rsidR="0090778E" w:rsidRDefault="009F2EE1">
      <w:pPr>
        <w:pStyle w:val="SourceCode"/>
      </w:pPr>
      <w:r>
        <w:rPr>
          <w:rStyle w:val="VerbatimChar"/>
        </w:rPr>
        <w:t>## Warning: Removed 36 rows containing non-finite values (stat_boxplot).</w:t>
      </w:r>
    </w:p>
    <w:p w14:paraId="744B9B30" w14:textId="77777777" w:rsidR="0090778E" w:rsidRDefault="009F2EE1">
      <w:pPr>
        <w:pStyle w:val="SourceCode"/>
      </w:pPr>
      <w:r>
        <w:rPr>
          <w:rStyle w:val="VerbatimChar"/>
        </w:rPr>
        <w:t>## Warning: Removed 36 rows containing non-finite values (stat_sum).</w:t>
      </w:r>
    </w:p>
    <w:p w14:paraId="138D88BD" w14:textId="77777777" w:rsidR="0090778E" w:rsidRDefault="009F2EE1">
      <w:pPr>
        <w:pStyle w:val="SourceCode"/>
      </w:pPr>
      <w:r>
        <w:rPr>
          <w:rStyle w:val="VerbatimChar"/>
        </w:rPr>
        <w:t>## Warning: Removed 59 rows containing non-finite values (stat_boxplot).</w:t>
      </w:r>
    </w:p>
    <w:p w14:paraId="37C36E49" w14:textId="77777777" w:rsidR="0090778E" w:rsidRDefault="009F2EE1">
      <w:pPr>
        <w:pStyle w:val="SourceCode"/>
      </w:pPr>
      <w:r>
        <w:rPr>
          <w:rStyle w:val="VerbatimChar"/>
        </w:rPr>
        <w:t>## Warning: Rem</w:t>
      </w:r>
      <w:r>
        <w:rPr>
          <w:rStyle w:val="VerbatimChar"/>
        </w:rPr>
        <w:t>oved 59 rows containing non-finite values (stat_sum).</w:t>
      </w:r>
    </w:p>
    <w:p w14:paraId="5F6AC620" w14:textId="77777777" w:rsidR="0090778E" w:rsidRDefault="009F2EE1">
      <w:pPr>
        <w:pStyle w:val="SourceCode"/>
      </w:pPr>
      <w:r>
        <w:rPr>
          <w:rStyle w:val="VerbatimChar"/>
        </w:rPr>
        <w:t>## Warning: Removed 43 rows containing non-finite values (stat_boxplot).</w:t>
      </w:r>
    </w:p>
    <w:p w14:paraId="1E3FB123" w14:textId="77777777" w:rsidR="0090778E" w:rsidRDefault="009F2EE1">
      <w:pPr>
        <w:pStyle w:val="SourceCode"/>
      </w:pPr>
      <w:r>
        <w:rPr>
          <w:rStyle w:val="VerbatimChar"/>
        </w:rPr>
        <w:t>## Warning: Removed 43 rows containing non-finite values (stat_sum).</w:t>
      </w:r>
    </w:p>
    <w:p w14:paraId="0C7B5AB1" w14:textId="77777777" w:rsidR="0090778E" w:rsidRDefault="009F2EE1">
      <w:pPr>
        <w:pStyle w:val="SourceCode"/>
      </w:pPr>
      <w:r>
        <w:rPr>
          <w:rStyle w:val="VerbatimChar"/>
        </w:rPr>
        <w:t>## Warning: Removed 27 rows containing non-finite values (st</w:t>
      </w:r>
      <w:r>
        <w:rPr>
          <w:rStyle w:val="VerbatimChar"/>
        </w:rPr>
        <w:t>at_boxplot).</w:t>
      </w:r>
    </w:p>
    <w:p w14:paraId="7352FD02" w14:textId="77777777" w:rsidR="0090778E" w:rsidRDefault="009F2EE1">
      <w:pPr>
        <w:pStyle w:val="SourceCode"/>
      </w:pPr>
      <w:r>
        <w:rPr>
          <w:rStyle w:val="VerbatimChar"/>
        </w:rPr>
        <w:t>## Warning: Removed 27 rows containing non-finite values (stat_sum).</w:t>
      </w:r>
    </w:p>
    <w:p w14:paraId="51C12538" w14:textId="77777777" w:rsidR="0090778E" w:rsidRDefault="009F2EE1">
      <w:pPr>
        <w:pStyle w:val="SourceCode"/>
      </w:pPr>
      <w:r>
        <w:rPr>
          <w:rStyle w:val="VerbatimChar"/>
        </w:rPr>
        <w:t>## Warning: Removed 38 rows containing non-finite values (stat_boxplot).</w:t>
      </w:r>
    </w:p>
    <w:p w14:paraId="79BDB9F8" w14:textId="77777777" w:rsidR="0090778E" w:rsidRDefault="009F2EE1">
      <w:pPr>
        <w:pStyle w:val="SourceCode"/>
      </w:pPr>
      <w:r>
        <w:rPr>
          <w:rStyle w:val="VerbatimChar"/>
        </w:rPr>
        <w:t>## Warning: Removed 38 rows containing non-finite values (stat_sum).</w:t>
      </w:r>
    </w:p>
    <w:p w14:paraId="7E945D1F" w14:textId="77777777" w:rsidR="0090778E" w:rsidRDefault="009F2EE1">
      <w:pPr>
        <w:pStyle w:val="SourceCode"/>
      </w:pPr>
      <w:r>
        <w:rPr>
          <w:rStyle w:val="VerbatimChar"/>
        </w:rPr>
        <w:t>## Warning: Removed 36 rows containing non-finite values (stat_boxplot).</w:t>
      </w:r>
    </w:p>
    <w:p w14:paraId="1CC55C2F" w14:textId="77777777" w:rsidR="0090778E" w:rsidRDefault="009F2EE1">
      <w:pPr>
        <w:pStyle w:val="SourceCode"/>
      </w:pPr>
      <w:r>
        <w:rPr>
          <w:rStyle w:val="VerbatimChar"/>
        </w:rPr>
        <w:t>## Warning: Removed 36 rows containing non-finite values (stat_sum).</w:t>
      </w:r>
    </w:p>
    <w:p w14:paraId="5A6E3C88" w14:textId="77777777" w:rsidR="0090778E" w:rsidRDefault="009F2EE1">
      <w:pPr>
        <w:pStyle w:val="SourceCode"/>
      </w:pPr>
      <w:r>
        <w:rPr>
          <w:rStyle w:val="VerbatimChar"/>
        </w:rPr>
        <w:t>## Warning: Removed 53 rows containing non-fi</w:t>
      </w:r>
      <w:r>
        <w:rPr>
          <w:rStyle w:val="VerbatimChar"/>
        </w:rPr>
        <w:t>nite values (stat_boxplot).</w:t>
      </w:r>
    </w:p>
    <w:p w14:paraId="521515DB" w14:textId="77777777" w:rsidR="0090778E" w:rsidRDefault="009F2EE1">
      <w:pPr>
        <w:pStyle w:val="SourceCode"/>
      </w:pPr>
      <w:r>
        <w:rPr>
          <w:rStyle w:val="VerbatimChar"/>
        </w:rPr>
        <w:t>## Warning: Removed 53 rows containing non-finite values (stat_sum).</w:t>
      </w:r>
    </w:p>
    <w:p w14:paraId="0DF45458" w14:textId="77777777" w:rsidR="0090778E" w:rsidRDefault="009F2EE1">
      <w:pPr>
        <w:pStyle w:val="SourceCode"/>
      </w:pPr>
      <w:r>
        <w:rPr>
          <w:rStyle w:val="VerbatimChar"/>
        </w:rPr>
        <w:t>## Warning: Removed 83 rows containing non-finite values (stat_boxplot).</w:t>
      </w:r>
    </w:p>
    <w:p w14:paraId="71546904" w14:textId="77777777" w:rsidR="0090778E" w:rsidRDefault="009F2EE1">
      <w:pPr>
        <w:pStyle w:val="SourceCode"/>
      </w:pPr>
      <w:r>
        <w:rPr>
          <w:rStyle w:val="VerbatimChar"/>
        </w:rPr>
        <w:t>## Warning: Removed 83 rows containing non-finite values (stat_sum).</w:t>
      </w:r>
    </w:p>
    <w:p w14:paraId="4E4DAF5F" w14:textId="77777777" w:rsidR="0090778E" w:rsidRDefault="009F2EE1">
      <w:pPr>
        <w:pStyle w:val="SourceCode"/>
      </w:pPr>
      <w:r>
        <w:rPr>
          <w:rStyle w:val="VerbatimChar"/>
        </w:rPr>
        <w:t>## Warning: Remov</w:t>
      </w:r>
      <w:r>
        <w:rPr>
          <w:rStyle w:val="VerbatimChar"/>
        </w:rPr>
        <w:t>ed 160 rows containing non-finite values (stat_boxplot).</w:t>
      </w:r>
    </w:p>
    <w:p w14:paraId="154D9F2A" w14:textId="77777777" w:rsidR="0090778E" w:rsidRDefault="009F2EE1">
      <w:pPr>
        <w:pStyle w:val="SourceCode"/>
      </w:pPr>
      <w:r>
        <w:rPr>
          <w:rStyle w:val="VerbatimChar"/>
        </w:rPr>
        <w:t>## Warning: Removed 160 rows containing non-finite values (stat_sum).</w:t>
      </w:r>
    </w:p>
    <w:p w14:paraId="5DDFC4F4" w14:textId="77777777" w:rsidR="0090778E" w:rsidRDefault="009F2EE1">
      <w:pPr>
        <w:pStyle w:val="SourceCode"/>
      </w:pPr>
      <w:r>
        <w:rPr>
          <w:rStyle w:val="VerbatimChar"/>
        </w:rPr>
        <w:t>## Warning: Removed 43 rows containing non-finite values (stat_boxplot).</w:t>
      </w:r>
    </w:p>
    <w:p w14:paraId="6C93B568" w14:textId="77777777" w:rsidR="0090778E" w:rsidRDefault="009F2EE1">
      <w:pPr>
        <w:pStyle w:val="SourceCode"/>
      </w:pPr>
      <w:r>
        <w:rPr>
          <w:rStyle w:val="VerbatimChar"/>
        </w:rPr>
        <w:t>## Warning: Removed 43 rows containing non-finite values</w:t>
      </w:r>
      <w:r>
        <w:rPr>
          <w:rStyle w:val="VerbatimChar"/>
        </w:rPr>
        <w:t xml:space="preserve"> (stat_sum).</w:t>
      </w:r>
    </w:p>
    <w:p w14:paraId="79A33EC7" w14:textId="77777777" w:rsidR="0090778E" w:rsidRDefault="009F2EE1">
      <w:pPr>
        <w:pStyle w:val="FirstParagraph"/>
      </w:pPr>
      <w:r>
        <w:rPr>
          <w:noProof/>
        </w:rPr>
        <w:lastRenderedPageBreak/>
        <w:drawing>
          <wp:inline distT="0" distB="0" distL="0" distR="0" wp14:anchorId="3A26B430" wp14:editId="79DB569F">
            <wp:extent cx="5334000" cy="8001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impsAndChildren_plots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0778E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E94B13" w14:textId="77777777" w:rsidR="009F2EE1" w:rsidRDefault="009F2EE1">
      <w:pPr>
        <w:spacing w:after="0"/>
      </w:pPr>
      <w:r>
        <w:separator/>
      </w:r>
    </w:p>
  </w:endnote>
  <w:endnote w:type="continuationSeparator" w:id="0">
    <w:p w14:paraId="6AD6E313" w14:textId="77777777" w:rsidR="009F2EE1" w:rsidRDefault="009F2E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2FCF42" w14:textId="77777777" w:rsidR="009F2EE1" w:rsidRDefault="009F2EE1">
      <w:r>
        <w:separator/>
      </w:r>
    </w:p>
  </w:footnote>
  <w:footnote w:type="continuationSeparator" w:id="0">
    <w:p w14:paraId="6360F00C" w14:textId="77777777" w:rsidR="009F2EE1" w:rsidRDefault="009F2E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C0BC8B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5FD27F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34FD9"/>
    <w:rsid w:val="004E29B3"/>
    <w:rsid w:val="00590D07"/>
    <w:rsid w:val="00784D58"/>
    <w:rsid w:val="008D6863"/>
    <w:rsid w:val="0090778E"/>
    <w:rsid w:val="009F2EE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B598E60"/>
  <w15:docId w15:val="{68C29E20-1B7E-4F3F-8985-C96E9F137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2260</Words>
  <Characters>12883</Characters>
  <Application>Microsoft Office Word</Application>
  <DocSecurity>0</DocSecurity>
  <Lines>107</Lines>
  <Paragraphs>30</Paragraphs>
  <ScaleCrop>false</ScaleCrop>
  <Company/>
  <LinksUpToDate>false</LinksUpToDate>
  <CharactersWithSpaces>15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mps and Children compared</dc:title>
  <dc:creator>Eva Reindl</dc:creator>
  <cp:keywords/>
  <cp:lastModifiedBy>Eva Reindl</cp:lastModifiedBy>
  <cp:revision>2</cp:revision>
  <dcterms:created xsi:type="dcterms:W3CDTF">2020-09-11T09:01:00Z</dcterms:created>
  <dcterms:modified xsi:type="dcterms:W3CDTF">2020-09-11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 8 2020</vt:lpwstr>
  </property>
  <property fmtid="{D5CDD505-2E9C-101B-9397-08002B2CF9AE}" pid="3" name="output">
    <vt:lpwstr>word_document</vt:lpwstr>
  </property>
</Properties>
</file>